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55D34" w14:textId="33BE1AF2" w:rsidR="001E7A22" w:rsidRDefault="006225AE">
      <w:r>
        <w:t xml:space="preserve">Como habilitar exportação para Excel no </w:t>
      </w:r>
      <w:proofErr w:type="spellStart"/>
      <w:r>
        <w:t>Dbeaver</w:t>
      </w:r>
      <w:proofErr w:type="spellEnd"/>
    </w:p>
    <w:p w14:paraId="6BB2CE74" w14:textId="173DB589" w:rsidR="006225AE" w:rsidRDefault="006225AE">
      <w:hyperlink r:id="rId4" w:history="1">
        <w:r w:rsidRPr="00785DFB">
          <w:rPr>
            <w:rStyle w:val="Hyperlink"/>
          </w:rPr>
          <w:t>https://www.youtube.com/watch?v=ttTA6xhgtF4</w:t>
        </w:r>
      </w:hyperlink>
    </w:p>
    <w:p w14:paraId="3ECA1AFA" w14:textId="01739E9B" w:rsidR="006225AE" w:rsidRDefault="006225AE">
      <w:hyperlink r:id="rId5" w:history="1">
        <w:r w:rsidRPr="00785DFB">
          <w:rPr>
            <w:rStyle w:val="Hyperlink"/>
          </w:rPr>
          <w:t>https://marketplace.eclipse.org/</w:t>
        </w:r>
      </w:hyperlink>
    </w:p>
    <w:p w14:paraId="29FF1833" w14:textId="1971B148" w:rsidR="006225AE" w:rsidRDefault="006225AE">
      <w:r w:rsidRPr="006225AE">
        <w:drawing>
          <wp:inline distT="0" distB="0" distL="0" distR="0" wp14:anchorId="467A37FA" wp14:editId="5BD870F1">
            <wp:extent cx="5400040" cy="1786255"/>
            <wp:effectExtent l="0" t="0" r="0" b="4445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AE7EE" w14:textId="6C9DBC6A" w:rsidR="006225AE" w:rsidRDefault="006225AE">
      <w:r>
        <w:t xml:space="preserve">Colocar na procura </w:t>
      </w:r>
      <w:proofErr w:type="spellStart"/>
      <w:r>
        <w:t>dbeaver</w:t>
      </w:r>
      <w:proofErr w:type="spellEnd"/>
    </w:p>
    <w:p w14:paraId="7A5213E2" w14:textId="248CFABD" w:rsidR="006225AE" w:rsidRDefault="006225AE">
      <w:r w:rsidRPr="006225AE">
        <w:drawing>
          <wp:inline distT="0" distB="0" distL="0" distR="0" wp14:anchorId="586B1E4C" wp14:editId="648384DD">
            <wp:extent cx="5400040" cy="1558925"/>
            <wp:effectExtent l="0" t="0" r="0" b="3175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BE014" w14:textId="77777777" w:rsidR="006225AE" w:rsidRDefault="006225AE"/>
    <w:p w14:paraId="0BEFA847" w14:textId="2EB4E27B" w:rsidR="006225AE" w:rsidRDefault="006225AE">
      <w:r w:rsidRPr="006225AE">
        <w:drawing>
          <wp:inline distT="0" distB="0" distL="0" distR="0" wp14:anchorId="5634CC16" wp14:editId="4DB83422">
            <wp:extent cx="5400040" cy="1786255"/>
            <wp:effectExtent l="0" t="0" r="0" b="444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5243" w14:textId="2C937F36" w:rsidR="006225AE" w:rsidRDefault="006225AE">
      <w:r>
        <w:t>E achamos a integração com o Office</w:t>
      </w:r>
    </w:p>
    <w:p w14:paraId="3183F510" w14:textId="1AD5D6F2" w:rsidR="006225AE" w:rsidRDefault="006225AE">
      <w:r w:rsidRPr="006225AE">
        <w:lastRenderedPageBreak/>
        <w:drawing>
          <wp:inline distT="0" distB="0" distL="0" distR="0" wp14:anchorId="5CC91E9B" wp14:editId="2C718A5D">
            <wp:extent cx="5400040" cy="1739900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94C75" w14:textId="293F1ABF" w:rsidR="006225AE" w:rsidRDefault="006225AE">
      <w:r>
        <w:t xml:space="preserve">Clicar no item e não no </w:t>
      </w:r>
      <w:proofErr w:type="spellStart"/>
      <w:r>
        <w:t>install</w:t>
      </w:r>
      <w:proofErr w:type="spellEnd"/>
    </w:p>
    <w:p w14:paraId="7E55D333" w14:textId="5EB9FC54" w:rsidR="006225AE" w:rsidRDefault="006225AE">
      <w:r w:rsidRPr="006225AE">
        <w:drawing>
          <wp:inline distT="0" distB="0" distL="0" distR="0" wp14:anchorId="2012117D" wp14:editId="199C0FEC">
            <wp:extent cx="5400040" cy="2047875"/>
            <wp:effectExtent l="0" t="0" r="0" b="952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865F6" w14:textId="131B86C3" w:rsidR="006225AE" w:rsidRDefault="006225AE">
      <w:r w:rsidRPr="006225AE">
        <w:drawing>
          <wp:inline distT="0" distB="0" distL="0" distR="0" wp14:anchorId="028D1F61" wp14:editId="7AF975BF">
            <wp:extent cx="457264" cy="438211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264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D98E5" w14:textId="5C88F920" w:rsidR="006225AE" w:rsidRDefault="006225AE">
      <w:r>
        <w:t xml:space="preserve">Escolha o download com a setinha para baixo (evite o </w:t>
      </w:r>
      <w:proofErr w:type="spellStart"/>
      <w:r>
        <w:t>install</w:t>
      </w:r>
      <w:proofErr w:type="spellEnd"/>
      <w:r>
        <w:t>)</w:t>
      </w:r>
    </w:p>
    <w:p w14:paraId="7A9CBA8A" w14:textId="45F62E94" w:rsidR="006225AE" w:rsidRDefault="00837460">
      <w:r>
        <w:t>Role a tela e copie o link abaixo:</w:t>
      </w:r>
    </w:p>
    <w:p w14:paraId="1065C4A7" w14:textId="0AC18BAB" w:rsidR="00837460" w:rsidRDefault="00837460">
      <w:r w:rsidRPr="00837460">
        <w:lastRenderedPageBreak/>
        <w:drawing>
          <wp:inline distT="0" distB="0" distL="0" distR="0" wp14:anchorId="1FFE060D" wp14:editId="6F3ADEFC">
            <wp:extent cx="3210373" cy="5039428"/>
            <wp:effectExtent l="0" t="0" r="9525" b="889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5039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4037E" w14:textId="77777777" w:rsidR="00837460" w:rsidRPr="00837460" w:rsidRDefault="00837460" w:rsidP="00837460">
      <w:pPr>
        <w:pBdr>
          <w:top w:val="single" w:sz="6" w:space="2" w:color="D5D5D5"/>
          <w:left w:val="single" w:sz="6" w:space="2" w:color="D5D5D5"/>
          <w:bottom w:val="single" w:sz="6" w:space="2" w:color="D5D5D5"/>
          <w:right w:val="single" w:sz="6" w:space="2" w:color="D5D5D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pt-BR"/>
        </w:rPr>
      </w:pPr>
      <w:r w:rsidRPr="00837460">
        <w:rPr>
          <w:rFonts w:ascii="Consolas" w:eastAsia="Times New Roman" w:hAnsi="Consolas" w:cs="Courier New"/>
          <w:color w:val="333333"/>
          <w:sz w:val="20"/>
          <w:szCs w:val="20"/>
          <w:lang w:eastAsia="pt-BR"/>
        </w:rPr>
        <w:t>https://dbeaver.io/update/office/latest/</w:t>
      </w:r>
    </w:p>
    <w:p w14:paraId="3E17DB97" w14:textId="3006C07B" w:rsidR="00837460" w:rsidRDefault="00837460"/>
    <w:p w14:paraId="0E130202" w14:textId="77777777" w:rsidR="00837460" w:rsidRDefault="00837460"/>
    <w:p w14:paraId="72576052" w14:textId="7ADC4D49" w:rsidR="00837460" w:rsidRDefault="00837460">
      <w:r>
        <w:t xml:space="preserve">Vai para o </w:t>
      </w:r>
      <w:proofErr w:type="spellStart"/>
      <w:r>
        <w:t>dbeaver</w:t>
      </w:r>
      <w:proofErr w:type="spellEnd"/>
    </w:p>
    <w:p w14:paraId="708DD065" w14:textId="658D1052" w:rsidR="00837460" w:rsidRDefault="00837460">
      <w:r>
        <w:t>HELP/INSTALL NEW SOFTARE</w:t>
      </w:r>
    </w:p>
    <w:p w14:paraId="6FB80276" w14:textId="2547AE1D" w:rsidR="00837460" w:rsidRDefault="00837460">
      <w:r w:rsidRPr="00837460">
        <w:drawing>
          <wp:inline distT="0" distB="0" distL="0" distR="0" wp14:anchorId="326B7ED8" wp14:editId="60EDFE75">
            <wp:extent cx="3143689" cy="2076740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F5FAF" w14:textId="185B9B7D" w:rsidR="00837460" w:rsidRDefault="00837460">
      <w:r w:rsidRPr="00837460">
        <w:lastRenderedPageBreak/>
        <w:drawing>
          <wp:inline distT="0" distB="0" distL="0" distR="0" wp14:anchorId="4D99648F" wp14:editId="3E9FED33">
            <wp:extent cx="5400040" cy="3317875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021B" w14:textId="38FD4670" w:rsidR="006225AE" w:rsidRDefault="00837460">
      <w:r>
        <w:t xml:space="preserve">Colocar link e selecionar </w:t>
      </w:r>
      <w:proofErr w:type="spellStart"/>
      <w:r>
        <w:t>Dbeaver</w:t>
      </w:r>
      <w:proofErr w:type="spellEnd"/>
      <w:r>
        <w:t xml:space="preserve"> office </w:t>
      </w:r>
      <w:proofErr w:type="spellStart"/>
      <w:r>
        <w:t>Support</w:t>
      </w:r>
      <w:proofErr w:type="spellEnd"/>
    </w:p>
    <w:p w14:paraId="67840B21" w14:textId="52820957" w:rsidR="00837460" w:rsidRDefault="00837460">
      <w:r w:rsidRPr="00837460">
        <w:drawing>
          <wp:inline distT="0" distB="0" distL="0" distR="0" wp14:anchorId="37A60C5D" wp14:editId="49DA3076">
            <wp:extent cx="5400040" cy="1406525"/>
            <wp:effectExtent l="0" t="0" r="0" b="317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0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D2CB7" w14:textId="5BF0A61F" w:rsidR="00837460" w:rsidRPr="00837460" w:rsidRDefault="00837460">
      <w:pPr>
        <w:rPr>
          <w:lang w:val="en-US"/>
        </w:rPr>
      </w:pPr>
      <w:r w:rsidRPr="00837460">
        <w:rPr>
          <w:lang w:val="en-US"/>
        </w:rPr>
        <w:t xml:space="preserve">Next, next (accept the </w:t>
      </w:r>
      <w:proofErr w:type="gramStart"/>
      <w:r w:rsidRPr="00837460">
        <w:rPr>
          <w:lang w:val="en-US"/>
        </w:rPr>
        <w:t>terms)  e</w:t>
      </w:r>
      <w:proofErr w:type="gramEnd"/>
      <w:r w:rsidRPr="00837460">
        <w:rPr>
          <w:lang w:val="en-US"/>
        </w:rPr>
        <w:t xml:space="preserve"> finish</w:t>
      </w:r>
    </w:p>
    <w:p w14:paraId="3A21D172" w14:textId="77FC023F" w:rsidR="00837460" w:rsidRDefault="00837460">
      <w:pPr>
        <w:rPr>
          <w:lang w:val="en-US"/>
        </w:rPr>
      </w:pPr>
      <w:proofErr w:type="spellStart"/>
      <w:r>
        <w:rPr>
          <w:lang w:val="en-US"/>
        </w:rPr>
        <w:t>Aguarde</w:t>
      </w:r>
      <w:proofErr w:type="spellEnd"/>
      <w:r>
        <w:rPr>
          <w:lang w:val="en-US"/>
        </w:rPr>
        <w:t xml:space="preserve"> </w:t>
      </w:r>
      <w:r w:rsidR="005F71A8">
        <w:rPr>
          <w:lang w:val="en-US"/>
        </w:rPr>
        <w:t xml:space="preserve">a </w:t>
      </w:r>
      <w:proofErr w:type="spellStart"/>
      <w:r>
        <w:rPr>
          <w:lang w:val="en-US"/>
        </w:rPr>
        <w:t>instalação</w:t>
      </w:r>
      <w:proofErr w:type="spellEnd"/>
      <w:r w:rsidR="005F71A8">
        <w:rPr>
          <w:lang w:val="en-US"/>
        </w:rPr>
        <w:t xml:space="preserve"> </w:t>
      </w:r>
      <w:proofErr w:type="spellStart"/>
      <w:r w:rsidR="005F71A8">
        <w:rPr>
          <w:lang w:val="en-US"/>
        </w:rPr>
        <w:t>completa</w:t>
      </w:r>
      <w:proofErr w:type="spellEnd"/>
    </w:p>
    <w:p w14:paraId="7AED980C" w14:textId="76B9817B" w:rsidR="00837460" w:rsidRDefault="00837460">
      <w:pPr>
        <w:rPr>
          <w:lang w:val="en-US"/>
        </w:rPr>
      </w:pPr>
      <w:r w:rsidRPr="00837460">
        <w:rPr>
          <w:lang w:val="en-US"/>
        </w:rPr>
        <w:drawing>
          <wp:inline distT="0" distB="0" distL="0" distR="0" wp14:anchorId="1FD70AAE" wp14:editId="17C18935">
            <wp:extent cx="2048161" cy="619211"/>
            <wp:effectExtent l="0" t="0" r="9525" b="9525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9339C" w14:textId="588D680D" w:rsidR="00837460" w:rsidRPr="005F71A8" w:rsidRDefault="00837460">
      <w:r w:rsidRPr="005F71A8">
        <w:t xml:space="preserve">Fechar e abrir o </w:t>
      </w:r>
      <w:proofErr w:type="spellStart"/>
      <w:r w:rsidRPr="005F71A8">
        <w:t>dbeaver</w:t>
      </w:r>
      <w:proofErr w:type="spellEnd"/>
    </w:p>
    <w:p w14:paraId="08CA6B92" w14:textId="6F9E3ECE" w:rsidR="00837460" w:rsidRDefault="005F71A8">
      <w:r w:rsidRPr="005F71A8">
        <w:t>A</w:t>
      </w:r>
      <w:r>
        <w:t>gora vai aparecer a opção de exportação usando o Excel</w:t>
      </w:r>
    </w:p>
    <w:p w14:paraId="24DC5D2C" w14:textId="5CFEB1E1" w:rsidR="005F71A8" w:rsidRDefault="005F71A8">
      <w:r w:rsidRPr="005F71A8">
        <w:lastRenderedPageBreak/>
        <w:drawing>
          <wp:inline distT="0" distB="0" distL="0" distR="0" wp14:anchorId="5E3A883C" wp14:editId="06895140">
            <wp:extent cx="3191320" cy="2734057"/>
            <wp:effectExtent l="0" t="0" r="0" b="9525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91320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AF655" w14:textId="77777777" w:rsidR="005F71A8" w:rsidRPr="005F71A8" w:rsidRDefault="005F71A8"/>
    <w:sectPr w:rsidR="005F71A8" w:rsidRPr="005F71A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MDE1MbE0tDQ1MTVT0lEKTi0uzszPAykwrAUAoU+qtiwAAAA="/>
  </w:docVars>
  <w:rsids>
    <w:rsidRoot w:val="001E7A22"/>
    <w:rsid w:val="000F511D"/>
    <w:rsid w:val="001302D2"/>
    <w:rsid w:val="001E7A22"/>
    <w:rsid w:val="002C6F39"/>
    <w:rsid w:val="00416E39"/>
    <w:rsid w:val="00441669"/>
    <w:rsid w:val="005F71A8"/>
    <w:rsid w:val="006225AE"/>
    <w:rsid w:val="0067609E"/>
    <w:rsid w:val="00710F5C"/>
    <w:rsid w:val="00837460"/>
    <w:rsid w:val="00D57F3A"/>
    <w:rsid w:val="00E24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12D95"/>
  <w15:chartTrackingRefBased/>
  <w15:docId w15:val="{5ACC357E-0355-4A93-A927-6E68E96F9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225A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225AE"/>
    <w:rPr>
      <w:color w:val="605E5C"/>
      <w:shd w:val="clear" w:color="auto" w:fill="E1DFDD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8374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837460"/>
    <w:rPr>
      <w:rFonts w:ascii="Courier New" w:eastAsia="Times New Roman" w:hAnsi="Courier New" w:cs="Courier New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368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arketplace.eclipse.org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hyperlink" Target="https://www.youtube.com/watch?v=ttTA6xhgtF4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5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</cp:lastModifiedBy>
  <cp:revision>2</cp:revision>
  <dcterms:created xsi:type="dcterms:W3CDTF">2022-07-06T17:11:00Z</dcterms:created>
  <dcterms:modified xsi:type="dcterms:W3CDTF">2022-07-06T17:11:00Z</dcterms:modified>
</cp:coreProperties>
</file>